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acted-redacted"/>
    <w:p>
      <w:pPr>
        <w:pStyle w:val="Heading1"/>
      </w:pPr>
      <w:r>
        <w:t xml:space="preserve">Redacted Redacted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Redacted.junior.Redacted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Redacted-Redacted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Redacted-Redacted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</w:t>
      </w:r>
      <w:r>
        <w:t xml:space="preserve">: Docker, Active Directory, tm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-as-Code</w:t>
      </w:r>
      <w:r>
        <w:t xml:space="preserve">: Terraform, Ansi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AWS Code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 (RedHat, Debian), Windows, Un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</w:t>
      </w:r>
      <w:r>
        <w:t xml:space="preserve">: Grafana, Splunk, Humio, Prometheus, Influx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</w:t>
      </w:r>
      <w:r>
        <w:t xml:space="preserve">: MariaDB, MySQL, No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</w:t>
      </w:r>
      <w:r>
        <w:t xml:space="preserve">: AWS, ECS, EC2, VPC, IAM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read"/>
    <w:p>
      <w:pPr>
        <w:pStyle w:val="Heading1"/>
      </w:pPr>
      <w:r>
        <w:t xml:space="preserve">read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July 2024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from over 20 minutes to just 30 seconds per task, saving approximately 1690 hours annual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read-1"/>
    <w:p>
      <w:pPr>
        <w:pStyle w:val="Heading1"/>
      </w:pPr>
      <w:r>
        <w:t xml:space="preserve">read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projects"/>
    <w:p>
      <w:pPr>
        <w:pStyle w:val="Heading1"/>
      </w:pPr>
      <w:r>
        <w:t xml:space="preserve">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diagram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Diagra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RedactedJRedacted" TargetMode="External" /><Relationship Type="http://schemas.openxmlformats.org/officeDocument/2006/relationships/hyperlink" Id="rId35" Target="https://github.com/RedactedJRedacted/RedactedJRedacted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Redacted-Redacted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RedactedJRedacted" TargetMode="External" /><Relationship Type="http://schemas.openxmlformats.org/officeDocument/2006/relationships/hyperlink" Id="rId35" Target="https://github.com/RedactedJRedacted/RedactedJRedacted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Redacted-Redacted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1:24:01Z</dcterms:created>
  <dcterms:modified xsi:type="dcterms:W3CDTF">2024-08-08T1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